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3B37FDB9" w:rsidR="0040000F" w:rsidRPr="00D72C95" w:rsidRDefault="004C13AF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Priority 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Group:  </w:t>
      </w:r>
      <w:r w:rsidR="00454213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rkforce Development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7FBD71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247A2152" w:rsidR="00874B3D" w:rsidRPr="00EA2EE2" w:rsidRDefault="00F73EEF" w:rsidP="00874B3D">
      <w:pPr>
        <w:tabs>
          <w:tab w:val="left" w:pos="1086"/>
        </w:tabs>
        <w:spacing w:after="0"/>
        <w:rPr>
          <w:rFonts w:cstheme="minorHAnsi"/>
          <w:bCs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3510"/>
        <w:gridCol w:w="4410"/>
        <w:gridCol w:w="423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DB6E97D" w14:textId="5D69635A" w:rsidR="002E5E8F" w:rsidRDefault="002E5E8F" w:rsidP="00C253DB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domain in the NOM/NPM/SPM Table. </w:t>
            </w:r>
            <w:r w:rsidR="00C253DB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034717AA" w:rsidR="00F73EEF" w:rsidRDefault="00762845" w:rsidP="002E5E8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color w:val="2E74B5" w:themeColor="accent1" w:themeShade="BF"/>
                <w:sz w:val="20"/>
                <w:szCs w:val="20"/>
              </w:rPr>
              <w:t>S</w:t>
            </w:r>
            <w:r w:rsidR="00454213">
              <w:rPr>
                <w:color w:val="2E74B5" w:themeColor="accent1" w:themeShade="BF"/>
                <w:sz w:val="20"/>
                <w:szCs w:val="20"/>
              </w:rPr>
              <w:t>PM: 3</w:t>
            </w:r>
          </w:p>
        </w:tc>
      </w:tr>
      <w:tr w:rsidR="009B42F6" w14:paraId="309E19E9" w14:textId="77777777" w:rsidTr="002E5E8F">
        <w:trPr>
          <w:trHeight w:val="404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244971C3" w14:textId="1023123F" w:rsidR="009B42F6" w:rsidRP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2E5E8F">
        <w:trPr>
          <w:trHeight w:val="395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60E6A221" w14:textId="77777777" w:rsid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518AD89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C7A228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22A4C37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45213CF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22D5EA3E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734E67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5DF52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7AF3FD4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8D2339C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6EBF2F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AD7FF68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BF65C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A35639E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0580576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A2CA848" w14:textId="4BD642DA" w:rsidR="00C253DB" w:rsidRPr="00C253DB" w:rsidRDefault="00C253DB" w:rsidP="00C253DB">
            <w:pPr>
              <w:tabs>
                <w:tab w:val="left" w:pos="10973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</w:p>
        </w:tc>
      </w:tr>
      <w:bookmarkEnd w:id="2"/>
      <w:bookmarkEnd w:id="3"/>
      <w:tr w:rsidR="002E5E8F" w14:paraId="3F6029CC" w14:textId="77777777" w:rsidTr="003207A9">
        <w:trPr>
          <w:trHeight w:val="431"/>
          <w:tblHeader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E38AD60" w14:textId="71301A2F" w:rsidR="002E5E8F" w:rsidRDefault="002E5E8F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domain. </w:t>
            </w:r>
          </w:p>
        </w:tc>
      </w:tr>
      <w:tr w:rsidR="003C4015" w14:paraId="314420FE" w14:textId="77777777" w:rsidTr="00EF73A3">
        <w:trPr>
          <w:trHeight w:val="431"/>
          <w:tblHeader/>
        </w:trPr>
        <w:tc>
          <w:tcPr>
            <w:tcW w:w="5850" w:type="dxa"/>
            <w:gridSpan w:val="2"/>
            <w:shd w:val="clear" w:color="auto" w:fill="DEEAF6" w:themeFill="accent1" w:themeFillTint="33"/>
            <w:vAlign w:val="center"/>
          </w:tcPr>
          <w:p w14:paraId="67303C7E" w14:textId="5496E80F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410" w:type="dxa"/>
            <w:shd w:val="clear" w:color="auto" w:fill="DEEAF6" w:themeFill="accent1" w:themeFillTint="33"/>
            <w:vAlign w:val="center"/>
          </w:tcPr>
          <w:p w14:paraId="408D8F41" w14:textId="2B0D9BC8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4230" w:type="dxa"/>
            <w:shd w:val="clear" w:color="auto" w:fill="DEEAF6" w:themeFill="accent1" w:themeFillTint="33"/>
            <w:vAlign w:val="center"/>
          </w:tcPr>
          <w:p w14:paraId="11BD9685" w14:textId="4E350DA4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EF73A3">
        <w:trPr>
          <w:trHeight w:val="17"/>
        </w:trPr>
        <w:tc>
          <w:tcPr>
            <w:tcW w:w="5850" w:type="dxa"/>
            <w:gridSpan w:val="2"/>
          </w:tcPr>
          <w:p w14:paraId="68CD9262" w14:textId="50273647" w:rsidR="00610885" w:rsidRPr="006D516D" w:rsidRDefault="00610885" w:rsidP="005B3ED2">
            <w:pPr>
              <w:spacing w:after="4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Behavioral Health Integration</w:t>
            </w:r>
          </w:p>
          <w:p w14:paraId="2C01FE6B" w14:textId="062B7B4E" w:rsidR="00610885" w:rsidRDefault="00610885" w:rsidP="005B3ED2">
            <w:pPr>
              <w:numPr>
                <w:ilvl w:val="1"/>
                <w:numId w:val="30"/>
              </w:numPr>
              <w:tabs>
                <w:tab w:val="num" w:pos="1440"/>
              </w:tabs>
              <w:spacing w:after="40"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to promote and increase awareness and utilization of the </w:t>
            </w:r>
            <w:hyperlink r:id="rId9" w:history="1">
              <w:proofErr w:type="spellStart"/>
              <w:r w:rsidRPr="00610885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KSKidsMAP</w:t>
              </w:r>
              <w:proofErr w:type="spellEnd"/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and </w:t>
            </w:r>
            <w:hyperlink r:id="rId10" w:history="1">
              <w:r w:rsidRPr="00610885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Kansas Connecting Communities (KCC)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program</w:t>
            </w:r>
            <w:r w:rsidR="005B3ED2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</w:t>
            </w:r>
          </w:p>
          <w:p w14:paraId="7228D037" w14:textId="4A0B3775" w:rsidR="00610885" w:rsidRPr="00F10F06" w:rsidRDefault="00610885" w:rsidP="005B3ED2">
            <w:pPr>
              <w:numPr>
                <w:ilvl w:val="1"/>
                <w:numId w:val="30"/>
              </w:numPr>
              <w:tabs>
                <w:tab w:val="num" w:pos="1440"/>
              </w:tabs>
              <w:spacing w:after="40"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to promote and update, as needed, resources in the </w:t>
            </w:r>
            <w:hyperlink r:id="rId11" w:history="1">
              <w:r w:rsidRPr="00610885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MCH Integration Toolkits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, including</w:t>
            </w:r>
            <w:r w:rsidR="00F10F06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the </w:t>
            </w:r>
            <w:hyperlink r:id="rId12" w:history="1">
              <w:r w:rsidRPr="00F10F06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Creating Effective Partnerships to Improve Behavioral Health Outcomes</w:t>
              </w:r>
            </w:hyperlink>
            <w:r w:rsidR="00F10F06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guide</w:t>
            </w:r>
          </w:p>
          <w:p w14:paraId="1674EDC0" w14:textId="3BB2450B" w:rsidR="008D56B5" w:rsidRPr="00F10F06" w:rsidRDefault="008D56B5" w:rsidP="005B3ED2">
            <w:pPr>
              <w:spacing w:after="40" w:line="276" w:lineRule="auto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F10F06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Trauma Informed Approaches</w:t>
            </w:r>
          </w:p>
          <w:p w14:paraId="3C39FF1A" w14:textId="44064555" w:rsidR="00DB0E9D" w:rsidRPr="00F10F06" w:rsidRDefault="005B3ED2" w:rsidP="005B3ED2">
            <w:pPr>
              <w:numPr>
                <w:ilvl w:val="1"/>
                <w:numId w:val="30"/>
              </w:numPr>
              <w:tabs>
                <w:tab w:val="num" w:pos="1440"/>
              </w:tabs>
              <w:spacing w:after="40" w:line="276" w:lineRule="auto"/>
              <w:ind w:left="525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Ongoing promotion of </w:t>
            </w:r>
            <w:r w:rsidR="00F10F06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he </w:t>
            </w:r>
            <w:hyperlink r:id="rId13" w:history="1">
              <w:r w:rsidR="00DB0E9D" w:rsidRPr="00610885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Building and Maintaining a Resilient Team</w:t>
              </w:r>
            </w:hyperlink>
            <w:r w:rsidR="00F10F06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guid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</w:t>
            </w:r>
          </w:p>
          <w:p w14:paraId="410F988E" w14:textId="59B30CF0" w:rsidR="008D56B5" w:rsidRPr="00F10F06" w:rsidRDefault="00F10F06" w:rsidP="005B3ED2">
            <w:pPr>
              <w:numPr>
                <w:ilvl w:val="0"/>
                <w:numId w:val="30"/>
              </w:numPr>
              <w:tabs>
                <w:tab w:val="num" w:pos="720"/>
              </w:tabs>
              <w:spacing w:after="40" w:line="276" w:lineRule="auto"/>
              <w:ind w:left="525" w:hanging="180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  <w:t xml:space="preserve">CUES intervention training and resources promotion through </w:t>
            </w:r>
            <w:r w:rsidR="005B3ED2"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  <w:t>MAVIS Project</w:t>
            </w:r>
          </w:p>
          <w:p w14:paraId="5BEE0B5A" w14:textId="424970B0" w:rsidR="00610885" w:rsidRPr="006D516D" w:rsidRDefault="00610885" w:rsidP="005B3ED2">
            <w:pPr>
              <w:spacing w:after="4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Social Determinants of Health</w:t>
            </w:r>
          </w:p>
          <w:p w14:paraId="58EC0D02" w14:textId="43015A28" w:rsidR="00B65388" w:rsidRDefault="005B3ED2" w:rsidP="005B3ED2">
            <w:pPr>
              <w:numPr>
                <w:ilvl w:val="1"/>
                <w:numId w:val="30"/>
              </w:numPr>
              <w:tabs>
                <w:tab w:val="num" w:pos="1440"/>
              </w:tabs>
              <w:spacing w:after="40"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</w:t>
            </w:r>
            <w:r w:rsidR="0061088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dd the </w:t>
            </w:r>
            <w:hyperlink r:id="rId14" w:history="1">
              <w:r w:rsidR="00610885" w:rsidRPr="0013054C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AAFP Social Determinants of Health</w:t>
              </w:r>
            </w:hyperlink>
            <w:r w:rsidR="0061088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social needs screening to DAISEY as an optional form, effective July 1, 2022; expanding the </w:t>
            </w:r>
            <w:hyperlink r:id="rId15" w:history="1">
              <w:r w:rsidR="00610885" w:rsidRPr="0013054C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rogram Referral Form</w:t>
              </w:r>
            </w:hyperlink>
            <w:r w:rsidR="0061088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for better data collection on social needs referrals (adding the referral completed branching questions to all referral options).</w:t>
            </w:r>
          </w:p>
          <w:p w14:paraId="07FF9BCD" w14:textId="77777777" w:rsidR="00762845" w:rsidRDefault="00762845" w:rsidP="005B3ED2">
            <w:pPr>
              <w:tabs>
                <w:tab w:val="num" w:pos="3060"/>
              </w:tabs>
              <w:spacing w:after="40"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 xml:space="preserve">General Workforce Development Activities: </w:t>
            </w:r>
          </w:p>
          <w:p w14:paraId="0F3BB123" w14:textId="17F36739" w:rsidR="00B65388" w:rsidRPr="00762845" w:rsidRDefault="00B65388" w:rsidP="005B3ED2">
            <w:pPr>
              <w:pStyle w:val="ListParagraph"/>
              <w:numPr>
                <w:ilvl w:val="0"/>
                <w:numId w:val="32"/>
              </w:numPr>
              <w:tabs>
                <w:tab w:val="num" w:pos="3060"/>
              </w:tabs>
              <w:spacing w:after="40" w:line="276" w:lineRule="auto"/>
              <w:ind w:left="523" w:hanging="163"/>
              <w:contextualSpacing w:val="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76284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HCN </w:t>
            </w:r>
            <w:r w:rsidR="0076284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are Coordinators offered CHW certification program</w:t>
            </w:r>
          </w:p>
          <w:p w14:paraId="42CB00B4" w14:textId="25EC8640" w:rsidR="00B65388" w:rsidRPr="00762845" w:rsidRDefault="00762845" w:rsidP="005B3ED2">
            <w:pPr>
              <w:pStyle w:val="ListParagraph"/>
              <w:numPr>
                <w:ilvl w:val="0"/>
                <w:numId w:val="32"/>
              </w:numPr>
              <w:tabs>
                <w:tab w:val="num" w:pos="3060"/>
              </w:tabs>
              <w:spacing w:after="40" w:line="276" w:lineRule="auto"/>
              <w:ind w:left="523" w:hanging="163"/>
              <w:contextualSpacing w:val="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Expanded training opportunities to </w:t>
            </w:r>
            <w:r w:rsidR="00B65388" w:rsidRPr="0076284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MCH grantee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, general and targeted TA</w:t>
            </w:r>
          </w:p>
          <w:p w14:paraId="41A7F741" w14:textId="401EE691" w:rsidR="004C13AF" w:rsidRPr="008519A9" w:rsidRDefault="00762845" w:rsidP="005B3ED2">
            <w:pPr>
              <w:pStyle w:val="ListParagraph"/>
              <w:numPr>
                <w:ilvl w:val="0"/>
                <w:numId w:val="32"/>
              </w:numPr>
              <w:tabs>
                <w:tab w:val="num" w:pos="3060"/>
              </w:tabs>
              <w:spacing w:after="40" w:line="276" w:lineRule="auto"/>
              <w:ind w:left="525" w:hanging="163"/>
              <w:contextualSpacing w:val="0"/>
              <w:rPr>
                <w:rFonts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76284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Regional collaborative learning models </w:t>
            </w:r>
          </w:p>
        </w:tc>
        <w:tc>
          <w:tcPr>
            <w:tcW w:w="4410" w:type="dxa"/>
          </w:tcPr>
          <w:p w14:paraId="63C54D48" w14:textId="6AF5B788" w:rsidR="00062BFC" w:rsidRPr="00874B3D" w:rsidRDefault="00062BFC" w:rsidP="00EF41EE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230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3A70E06" w14:textId="77777777" w:rsidR="00EF73A3" w:rsidRPr="004E6126" w:rsidRDefault="00EF73A3" w:rsidP="00EF73A3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 w:rsidRPr="004E6126"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3F8074CD" w14:textId="2194C909" w:rsidR="00C12358" w:rsidRPr="003763B5" w:rsidRDefault="00C253DB" w:rsidP="005B3ED2">
      <w:pPr>
        <w:spacing w:before="240"/>
        <w:rPr>
          <w:rFonts w:cstheme="minorHAnsi"/>
          <w:sz w:val="20"/>
          <w:szCs w:val="20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5B3ED2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16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C12358" w:rsidRPr="003763B5" w:rsidSect="00EF73A3">
      <w:footerReference w:type="default" r:id="rId17"/>
      <w:pgSz w:w="15840" w:h="12240" w:orient="landscape"/>
      <w:pgMar w:top="720" w:right="720" w:bottom="54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D0AC" w14:textId="77777777" w:rsidR="00EF41EE" w:rsidRDefault="00EF41EE" w:rsidP="000A4171">
      <w:pPr>
        <w:spacing w:after="0" w:line="240" w:lineRule="auto"/>
      </w:pPr>
      <w:r>
        <w:separator/>
      </w:r>
    </w:p>
  </w:endnote>
  <w:endnote w:type="continuationSeparator" w:id="0">
    <w:p w14:paraId="3835B70E" w14:textId="77777777" w:rsidR="00EF41EE" w:rsidRDefault="00EF41EE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30D70483" w:rsidR="000A4171" w:rsidRPr="00C253DB" w:rsidRDefault="00C253DB" w:rsidP="00C253DB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42E2" w14:textId="77777777" w:rsidR="00EF41EE" w:rsidRDefault="00EF41EE" w:rsidP="000A4171">
      <w:pPr>
        <w:spacing w:after="0" w:line="240" w:lineRule="auto"/>
      </w:pPr>
      <w:r>
        <w:separator/>
      </w:r>
    </w:p>
  </w:footnote>
  <w:footnote w:type="continuationSeparator" w:id="0">
    <w:p w14:paraId="0D58249E" w14:textId="77777777" w:rsidR="00EF41EE" w:rsidRDefault="00EF41EE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13"/>
    <w:multiLevelType w:val="hybridMultilevel"/>
    <w:tmpl w:val="3D6CC1CA"/>
    <w:lvl w:ilvl="0" w:tplc="FFD08B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443F14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4418A8">
      <w:start w:val="5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5E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AA5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80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EA3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201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660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7A97338"/>
    <w:multiLevelType w:val="hybridMultilevel"/>
    <w:tmpl w:val="D8B2C332"/>
    <w:lvl w:ilvl="0" w:tplc="DEB6A69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1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06764D"/>
    <w:multiLevelType w:val="hybridMultilevel"/>
    <w:tmpl w:val="64A8F266"/>
    <w:lvl w:ilvl="0" w:tplc="BDB07D3C">
      <w:start w:val="1"/>
      <w:numFmt w:val="bullet"/>
      <w:lvlText w:val="•"/>
      <w:lvlJc w:val="left"/>
      <w:pPr>
        <w:tabs>
          <w:tab w:val="num" w:pos="2340"/>
        </w:tabs>
        <w:ind w:left="2340" w:hanging="360"/>
      </w:pPr>
      <w:rPr>
        <w:rFonts w:ascii="Arial" w:hAnsi="Arial" w:hint="default"/>
      </w:rPr>
    </w:lvl>
    <w:lvl w:ilvl="1" w:tplc="EEFA78AA">
      <w:start w:val="56"/>
      <w:numFmt w:val="bullet"/>
      <w:lvlText w:val="•"/>
      <w:lvlJc w:val="left"/>
      <w:pPr>
        <w:tabs>
          <w:tab w:val="num" w:pos="3060"/>
        </w:tabs>
        <w:ind w:left="3060" w:hanging="360"/>
      </w:pPr>
      <w:rPr>
        <w:rFonts w:ascii="Arial" w:hAnsi="Arial" w:hint="default"/>
      </w:rPr>
    </w:lvl>
    <w:lvl w:ilvl="2" w:tplc="94BEB32E" w:tentative="1">
      <w:start w:val="1"/>
      <w:numFmt w:val="bullet"/>
      <w:lvlText w:val="•"/>
      <w:lvlJc w:val="left"/>
      <w:pPr>
        <w:tabs>
          <w:tab w:val="num" w:pos="3780"/>
        </w:tabs>
        <w:ind w:left="3780" w:hanging="360"/>
      </w:pPr>
      <w:rPr>
        <w:rFonts w:ascii="Arial" w:hAnsi="Arial" w:hint="default"/>
      </w:rPr>
    </w:lvl>
    <w:lvl w:ilvl="3" w:tplc="670213DA" w:tentative="1">
      <w:start w:val="1"/>
      <w:numFmt w:val="bullet"/>
      <w:lvlText w:val="•"/>
      <w:lvlJc w:val="left"/>
      <w:pPr>
        <w:tabs>
          <w:tab w:val="num" w:pos="4500"/>
        </w:tabs>
        <w:ind w:left="4500" w:hanging="360"/>
      </w:pPr>
      <w:rPr>
        <w:rFonts w:ascii="Arial" w:hAnsi="Arial" w:hint="default"/>
      </w:rPr>
    </w:lvl>
    <w:lvl w:ilvl="4" w:tplc="F79E2510" w:tentative="1">
      <w:start w:val="1"/>
      <w:numFmt w:val="bullet"/>
      <w:lvlText w:val="•"/>
      <w:lvlJc w:val="left"/>
      <w:pPr>
        <w:tabs>
          <w:tab w:val="num" w:pos="5220"/>
        </w:tabs>
        <w:ind w:left="5220" w:hanging="360"/>
      </w:pPr>
      <w:rPr>
        <w:rFonts w:ascii="Arial" w:hAnsi="Arial" w:hint="default"/>
      </w:rPr>
    </w:lvl>
    <w:lvl w:ilvl="5" w:tplc="58424B96" w:tentative="1">
      <w:start w:val="1"/>
      <w:numFmt w:val="bullet"/>
      <w:lvlText w:val="•"/>
      <w:lvlJc w:val="left"/>
      <w:pPr>
        <w:tabs>
          <w:tab w:val="num" w:pos="5940"/>
        </w:tabs>
        <w:ind w:left="5940" w:hanging="360"/>
      </w:pPr>
      <w:rPr>
        <w:rFonts w:ascii="Arial" w:hAnsi="Arial" w:hint="default"/>
      </w:rPr>
    </w:lvl>
    <w:lvl w:ilvl="6" w:tplc="082CC050" w:tentative="1">
      <w:start w:val="1"/>
      <w:numFmt w:val="bullet"/>
      <w:lvlText w:val="•"/>
      <w:lvlJc w:val="left"/>
      <w:pPr>
        <w:tabs>
          <w:tab w:val="num" w:pos="6660"/>
        </w:tabs>
        <w:ind w:left="6660" w:hanging="360"/>
      </w:pPr>
      <w:rPr>
        <w:rFonts w:ascii="Arial" w:hAnsi="Arial" w:hint="default"/>
      </w:rPr>
    </w:lvl>
    <w:lvl w:ilvl="7" w:tplc="71DA52CC" w:tentative="1">
      <w:start w:val="1"/>
      <w:numFmt w:val="bullet"/>
      <w:lvlText w:val="•"/>
      <w:lvlJc w:val="left"/>
      <w:pPr>
        <w:tabs>
          <w:tab w:val="num" w:pos="7380"/>
        </w:tabs>
        <w:ind w:left="7380" w:hanging="360"/>
      </w:pPr>
      <w:rPr>
        <w:rFonts w:ascii="Arial" w:hAnsi="Arial" w:hint="default"/>
      </w:rPr>
    </w:lvl>
    <w:lvl w:ilvl="8" w:tplc="C1289CA8" w:tentative="1">
      <w:start w:val="1"/>
      <w:numFmt w:val="bullet"/>
      <w:lvlText w:val="•"/>
      <w:lvlJc w:val="left"/>
      <w:pPr>
        <w:tabs>
          <w:tab w:val="num" w:pos="8100"/>
        </w:tabs>
        <w:ind w:left="8100" w:hanging="360"/>
      </w:pPr>
      <w:rPr>
        <w:rFonts w:ascii="Arial" w:hAnsi="Arial" w:hint="default"/>
      </w:rPr>
    </w:lvl>
  </w:abstractNum>
  <w:abstractNum w:abstractNumId="18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F6672"/>
    <w:multiLevelType w:val="hybridMultilevel"/>
    <w:tmpl w:val="CF16F6C8"/>
    <w:lvl w:ilvl="0" w:tplc="DEB6A6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21798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650518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7CA5F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098A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6D65E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F041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A43C2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8069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5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070EED"/>
    <w:multiLevelType w:val="hybridMultilevel"/>
    <w:tmpl w:val="74C4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126383">
    <w:abstractNumId w:val="21"/>
  </w:num>
  <w:num w:numId="2" w16cid:durableId="1665627045">
    <w:abstractNumId w:val="27"/>
  </w:num>
  <w:num w:numId="3" w16cid:durableId="1216625183">
    <w:abstractNumId w:val="18"/>
  </w:num>
  <w:num w:numId="4" w16cid:durableId="131574">
    <w:abstractNumId w:val="31"/>
  </w:num>
  <w:num w:numId="5" w16cid:durableId="296839564">
    <w:abstractNumId w:val="15"/>
  </w:num>
  <w:num w:numId="6" w16cid:durableId="1784838153">
    <w:abstractNumId w:val="6"/>
  </w:num>
  <w:num w:numId="7" w16cid:durableId="1672369379">
    <w:abstractNumId w:val="16"/>
  </w:num>
  <w:num w:numId="8" w16cid:durableId="1617323503">
    <w:abstractNumId w:val="22"/>
  </w:num>
  <w:num w:numId="9" w16cid:durableId="333463141">
    <w:abstractNumId w:val="11"/>
  </w:num>
  <w:num w:numId="10" w16cid:durableId="2104494399">
    <w:abstractNumId w:val="5"/>
  </w:num>
  <w:num w:numId="11" w16cid:durableId="886843477">
    <w:abstractNumId w:val="7"/>
  </w:num>
  <w:num w:numId="12" w16cid:durableId="354696777">
    <w:abstractNumId w:val="3"/>
  </w:num>
  <w:num w:numId="13" w16cid:durableId="430467841">
    <w:abstractNumId w:val="30"/>
  </w:num>
  <w:num w:numId="14" w16cid:durableId="1532182851">
    <w:abstractNumId w:val="26"/>
  </w:num>
  <w:num w:numId="15" w16cid:durableId="979187573">
    <w:abstractNumId w:val="2"/>
  </w:num>
  <w:num w:numId="16" w16cid:durableId="1398626930">
    <w:abstractNumId w:val="8"/>
  </w:num>
  <w:num w:numId="17" w16cid:durableId="301158372">
    <w:abstractNumId w:val="13"/>
  </w:num>
  <w:num w:numId="18" w16cid:durableId="788476753">
    <w:abstractNumId w:val="25"/>
  </w:num>
  <w:num w:numId="19" w16cid:durableId="1609850839">
    <w:abstractNumId w:val="19"/>
  </w:num>
  <w:num w:numId="20" w16cid:durableId="1333069843">
    <w:abstractNumId w:val="23"/>
  </w:num>
  <w:num w:numId="21" w16cid:durableId="84376368">
    <w:abstractNumId w:val="4"/>
  </w:num>
  <w:num w:numId="22" w16cid:durableId="1668555100">
    <w:abstractNumId w:val="14"/>
  </w:num>
  <w:num w:numId="23" w16cid:durableId="1778787191">
    <w:abstractNumId w:val="28"/>
  </w:num>
  <w:num w:numId="24" w16cid:durableId="1747338296">
    <w:abstractNumId w:val="9"/>
  </w:num>
  <w:num w:numId="25" w16cid:durableId="476075360">
    <w:abstractNumId w:val="20"/>
  </w:num>
  <w:num w:numId="26" w16cid:durableId="879323128">
    <w:abstractNumId w:val="10"/>
  </w:num>
  <w:num w:numId="27" w16cid:durableId="160897092">
    <w:abstractNumId w:val="12"/>
  </w:num>
  <w:num w:numId="28" w16cid:durableId="93520130">
    <w:abstractNumId w:val="24"/>
  </w:num>
  <w:num w:numId="29" w16cid:durableId="1083068269">
    <w:abstractNumId w:val="0"/>
  </w:num>
  <w:num w:numId="30" w16cid:durableId="803616998">
    <w:abstractNumId w:val="17"/>
  </w:num>
  <w:num w:numId="31" w16cid:durableId="1351754970">
    <w:abstractNumId w:val="29"/>
  </w:num>
  <w:num w:numId="32" w16cid:durableId="1221789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zsjA3NTMzMzZQ0lEKTi0uzszPAykwqgUATKX9VywAAAA="/>
  </w:docVars>
  <w:rsids>
    <w:rsidRoot w:val="0040000F"/>
    <w:rsid w:val="00006749"/>
    <w:rsid w:val="00031F67"/>
    <w:rsid w:val="00035F66"/>
    <w:rsid w:val="0003668D"/>
    <w:rsid w:val="00046CC4"/>
    <w:rsid w:val="0005519E"/>
    <w:rsid w:val="00062BF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1121CA"/>
    <w:rsid w:val="00117500"/>
    <w:rsid w:val="00141EF5"/>
    <w:rsid w:val="001478D5"/>
    <w:rsid w:val="00147938"/>
    <w:rsid w:val="00150B86"/>
    <w:rsid w:val="00162A85"/>
    <w:rsid w:val="001B586E"/>
    <w:rsid w:val="001D1105"/>
    <w:rsid w:val="001F622A"/>
    <w:rsid w:val="00204BDB"/>
    <w:rsid w:val="00207157"/>
    <w:rsid w:val="00213987"/>
    <w:rsid w:val="00215F62"/>
    <w:rsid w:val="00232E8B"/>
    <w:rsid w:val="00235DA1"/>
    <w:rsid w:val="00236402"/>
    <w:rsid w:val="00245AF6"/>
    <w:rsid w:val="00261A47"/>
    <w:rsid w:val="00263C15"/>
    <w:rsid w:val="00271EA3"/>
    <w:rsid w:val="00281867"/>
    <w:rsid w:val="00283EDD"/>
    <w:rsid w:val="00290D89"/>
    <w:rsid w:val="002951FD"/>
    <w:rsid w:val="002A039B"/>
    <w:rsid w:val="002A6808"/>
    <w:rsid w:val="002B2335"/>
    <w:rsid w:val="002B27DB"/>
    <w:rsid w:val="002C02A1"/>
    <w:rsid w:val="002D6666"/>
    <w:rsid w:val="002D6DBB"/>
    <w:rsid w:val="002E5E8F"/>
    <w:rsid w:val="002F0911"/>
    <w:rsid w:val="00302F05"/>
    <w:rsid w:val="003079DE"/>
    <w:rsid w:val="003207A9"/>
    <w:rsid w:val="00323135"/>
    <w:rsid w:val="003261D4"/>
    <w:rsid w:val="0034338B"/>
    <w:rsid w:val="003763B5"/>
    <w:rsid w:val="00392503"/>
    <w:rsid w:val="003967AE"/>
    <w:rsid w:val="003A40BA"/>
    <w:rsid w:val="003B536A"/>
    <w:rsid w:val="003C4015"/>
    <w:rsid w:val="003E55E8"/>
    <w:rsid w:val="003E5888"/>
    <w:rsid w:val="0040000F"/>
    <w:rsid w:val="00401E7D"/>
    <w:rsid w:val="004105E1"/>
    <w:rsid w:val="00424022"/>
    <w:rsid w:val="00426366"/>
    <w:rsid w:val="00451D25"/>
    <w:rsid w:val="00453022"/>
    <w:rsid w:val="00454213"/>
    <w:rsid w:val="00483E61"/>
    <w:rsid w:val="00495FFF"/>
    <w:rsid w:val="004B71C3"/>
    <w:rsid w:val="004C13AF"/>
    <w:rsid w:val="004C6E87"/>
    <w:rsid w:val="00521111"/>
    <w:rsid w:val="005232BA"/>
    <w:rsid w:val="005303CF"/>
    <w:rsid w:val="00533A2B"/>
    <w:rsid w:val="00547898"/>
    <w:rsid w:val="0056247E"/>
    <w:rsid w:val="00592BF7"/>
    <w:rsid w:val="00596E12"/>
    <w:rsid w:val="005A117D"/>
    <w:rsid w:val="005B3ED2"/>
    <w:rsid w:val="005B70FF"/>
    <w:rsid w:val="005C1682"/>
    <w:rsid w:val="005C5C72"/>
    <w:rsid w:val="005D38AE"/>
    <w:rsid w:val="005D7689"/>
    <w:rsid w:val="005F5A3D"/>
    <w:rsid w:val="00610885"/>
    <w:rsid w:val="00610D24"/>
    <w:rsid w:val="00623364"/>
    <w:rsid w:val="00632135"/>
    <w:rsid w:val="00680F0C"/>
    <w:rsid w:val="006B7B42"/>
    <w:rsid w:val="006D6E22"/>
    <w:rsid w:val="006E08DA"/>
    <w:rsid w:val="006F3163"/>
    <w:rsid w:val="006F7EA6"/>
    <w:rsid w:val="00726DF4"/>
    <w:rsid w:val="00730D97"/>
    <w:rsid w:val="00732C57"/>
    <w:rsid w:val="007516A5"/>
    <w:rsid w:val="00762845"/>
    <w:rsid w:val="00770F41"/>
    <w:rsid w:val="007B322F"/>
    <w:rsid w:val="007B3982"/>
    <w:rsid w:val="007C12E8"/>
    <w:rsid w:val="007C26D0"/>
    <w:rsid w:val="007E202C"/>
    <w:rsid w:val="007F6BC4"/>
    <w:rsid w:val="00807AE5"/>
    <w:rsid w:val="00826C88"/>
    <w:rsid w:val="008519A9"/>
    <w:rsid w:val="00874B3D"/>
    <w:rsid w:val="00894BDF"/>
    <w:rsid w:val="00895AB6"/>
    <w:rsid w:val="008A699E"/>
    <w:rsid w:val="008A6CA5"/>
    <w:rsid w:val="008D4FC7"/>
    <w:rsid w:val="008D56B5"/>
    <w:rsid w:val="008D603C"/>
    <w:rsid w:val="008F0E45"/>
    <w:rsid w:val="008F3A71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50DB"/>
    <w:rsid w:val="00A30D30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65388"/>
    <w:rsid w:val="00B819C6"/>
    <w:rsid w:val="00BA23C8"/>
    <w:rsid w:val="00BD5ED3"/>
    <w:rsid w:val="00BE1DFC"/>
    <w:rsid w:val="00BF7CF5"/>
    <w:rsid w:val="00C11C52"/>
    <w:rsid w:val="00C12358"/>
    <w:rsid w:val="00C253DB"/>
    <w:rsid w:val="00C33E37"/>
    <w:rsid w:val="00C37135"/>
    <w:rsid w:val="00C4608B"/>
    <w:rsid w:val="00C61A0D"/>
    <w:rsid w:val="00C964AD"/>
    <w:rsid w:val="00CA17E7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0E9D"/>
    <w:rsid w:val="00DB2EF1"/>
    <w:rsid w:val="00DF628A"/>
    <w:rsid w:val="00DF7D83"/>
    <w:rsid w:val="00E078C8"/>
    <w:rsid w:val="00E1198C"/>
    <w:rsid w:val="00E55A97"/>
    <w:rsid w:val="00E6276A"/>
    <w:rsid w:val="00E866CB"/>
    <w:rsid w:val="00EA5CB9"/>
    <w:rsid w:val="00EB2213"/>
    <w:rsid w:val="00EF41EE"/>
    <w:rsid w:val="00EF73A3"/>
    <w:rsid w:val="00F10F06"/>
    <w:rsid w:val="00F12713"/>
    <w:rsid w:val="00F22D80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C475276D-C116-4416-AEDF-AFBE1B9F5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913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850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91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559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666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67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360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749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4741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7811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700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9045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946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3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8730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283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49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3546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912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418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71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06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5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9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931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23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58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kdhe.ks.gov/DocumentCenter/View/20354/Building-and-Maintaining-a-Resilient-Team-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dhe.ks.gov/DocumentCenter/View/2924/Creating-Effective-Partnerships-for-Improving-Behavioral-Health-Outcomes-Guide-PD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forms.gle/PsXjxvvjGNLLMasY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dhe.ks.gov/457/MCH-Integration-Toolki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dhe.daiseysolutions.org/articles/kdhe-program-referral-form-english/" TargetMode="External"/><Relationship Id="rId10" Type="http://schemas.openxmlformats.org/officeDocument/2006/relationships/hyperlink" Target="https://www.kansasmch.org/psychiatric-consultation-care-coordination.as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umc.edu/school-of-medicine/campuses/wichita/academics/psychiatry-and-behavioral-sciences-wichita/research/kskidsmap.html" TargetMode="External"/><Relationship Id="rId14" Type="http://schemas.openxmlformats.org/officeDocument/2006/relationships/hyperlink" Target="https://www.aafp.org/dam/AAFP/documents/patient_care/everyone_project/hops19-physician-guide-sdoh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256EE-ADB2-4D53-92FF-BC67EF1B0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J. Satzler</dc:creator>
  <cp:keywords/>
  <dc:description/>
  <cp:lastModifiedBy>Connie Satzler</cp:lastModifiedBy>
  <cp:revision>12</cp:revision>
  <cp:lastPrinted>2019-01-16T19:20:00Z</cp:lastPrinted>
  <dcterms:created xsi:type="dcterms:W3CDTF">2022-03-28T20:52:00Z</dcterms:created>
  <dcterms:modified xsi:type="dcterms:W3CDTF">2022-04-18T14:40:00Z</dcterms:modified>
</cp:coreProperties>
</file>